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A8363" w14:textId="77777777" w:rsidR="003C16FF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>Elizabeth Oyebade</w:t>
      </w:r>
    </w:p>
    <w:p w14:paraId="001F5FFC" w14:textId="484C6C71" w:rsidR="00123EFD" w:rsidRPr="00542A47" w:rsidRDefault="00ED1C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</w:t>
      </w:r>
      <w:r w:rsidR="00123EFD" w:rsidRPr="00542A47">
        <w:rPr>
          <w:rFonts w:ascii="Times New Roman" w:hAnsi="Times New Roman" w:cs="Times New Roman"/>
          <w:sz w:val="24"/>
          <w:szCs w:val="24"/>
        </w:rPr>
        <w:t xml:space="preserve"> </w:t>
      </w:r>
      <w:r w:rsidR="00E10174">
        <w:rPr>
          <w:rFonts w:ascii="Times New Roman" w:hAnsi="Times New Roman" w:cs="Times New Roman"/>
          <w:sz w:val="24"/>
          <w:szCs w:val="24"/>
        </w:rPr>
        <w:t>2</w:t>
      </w:r>
      <w:r w:rsidRPr="00ED1CBD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123EFD" w:rsidRPr="00542A47">
        <w:rPr>
          <w:rFonts w:ascii="Times New Roman" w:hAnsi="Times New Roman" w:cs="Times New Roman"/>
          <w:sz w:val="24"/>
          <w:szCs w:val="24"/>
        </w:rPr>
        <w:t>, 2022</w:t>
      </w:r>
    </w:p>
    <w:p w14:paraId="4EB1F321" w14:textId="77777777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>MET CS 665-O2</w:t>
      </w:r>
    </w:p>
    <w:p w14:paraId="1BC915C1" w14:textId="77777777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>Facilitator: Josh Bond</w:t>
      </w:r>
    </w:p>
    <w:p w14:paraId="0C544A09" w14:textId="274D4F65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 xml:space="preserve">Assignment </w:t>
      </w:r>
      <w:r w:rsidR="00542A47">
        <w:rPr>
          <w:rFonts w:ascii="Times New Roman" w:hAnsi="Times New Roman" w:cs="Times New Roman"/>
          <w:sz w:val="24"/>
          <w:szCs w:val="24"/>
        </w:rPr>
        <w:t>#</w:t>
      </w:r>
      <w:r w:rsidR="00ED1CBD">
        <w:rPr>
          <w:rFonts w:ascii="Times New Roman" w:hAnsi="Times New Roman" w:cs="Times New Roman"/>
          <w:sz w:val="24"/>
          <w:szCs w:val="24"/>
        </w:rPr>
        <w:t>4</w:t>
      </w:r>
    </w:p>
    <w:p w14:paraId="14AD9F6C" w14:textId="31A73818" w:rsidR="00477B73" w:rsidRDefault="00477B73">
      <w:pPr>
        <w:rPr>
          <w:rFonts w:ascii="Times New Roman" w:hAnsi="Times New Roman" w:cs="Times New Roman"/>
          <w:sz w:val="24"/>
          <w:szCs w:val="24"/>
        </w:rPr>
      </w:pPr>
    </w:p>
    <w:p w14:paraId="771FC862" w14:textId="3A476175" w:rsidR="00E10174" w:rsidRDefault="00E101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 1: </w:t>
      </w:r>
      <w:r w:rsidR="00ED1CBD">
        <w:rPr>
          <w:rFonts w:ascii="Times New Roman" w:hAnsi="Times New Roman" w:cs="Times New Roman"/>
          <w:sz w:val="24"/>
          <w:szCs w:val="24"/>
        </w:rPr>
        <w:t>Structural Pattern: Decorator Pattern</w:t>
      </w:r>
    </w:p>
    <w:p w14:paraId="0D300BFA" w14:textId="0EBB1D26" w:rsidR="00E10174" w:rsidRDefault="001649E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F2AB04B" wp14:editId="7542621E">
            <wp:extent cx="5943600" cy="3522980"/>
            <wp:effectExtent l="0" t="0" r="0" b="127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7A508B" w14:textId="47CF788B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6BF7277D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20AF3B43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62EB59B4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37540EF7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52469206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1BCD2756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21F588C3" w14:textId="77777777" w:rsidR="00E10174" w:rsidRDefault="00E10174">
      <w:pPr>
        <w:rPr>
          <w:rFonts w:ascii="Times New Roman" w:hAnsi="Times New Roman" w:cs="Times New Roman"/>
          <w:sz w:val="24"/>
          <w:szCs w:val="24"/>
        </w:rPr>
      </w:pPr>
    </w:p>
    <w:p w14:paraId="59440771" w14:textId="77777777" w:rsidR="00F76583" w:rsidRDefault="00F76583">
      <w:pPr>
        <w:rPr>
          <w:rFonts w:ascii="Times New Roman" w:hAnsi="Times New Roman" w:cs="Times New Roman"/>
          <w:sz w:val="24"/>
          <w:szCs w:val="24"/>
        </w:rPr>
      </w:pPr>
    </w:p>
    <w:p w14:paraId="7D503C11" w14:textId="13CB99DA" w:rsidR="00E10174" w:rsidRDefault="00E101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art 2: </w:t>
      </w:r>
      <w:r w:rsidR="00F76583">
        <w:rPr>
          <w:rFonts w:ascii="Times New Roman" w:hAnsi="Times New Roman" w:cs="Times New Roman"/>
          <w:sz w:val="24"/>
          <w:szCs w:val="24"/>
        </w:rPr>
        <w:t>Structural</w:t>
      </w:r>
      <w:r>
        <w:rPr>
          <w:rFonts w:ascii="Times New Roman" w:hAnsi="Times New Roman" w:cs="Times New Roman"/>
          <w:sz w:val="24"/>
          <w:szCs w:val="24"/>
        </w:rPr>
        <w:t xml:space="preserve"> Pattern: </w:t>
      </w:r>
      <w:r w:rsidR="00F76583">
        <w:rPr>
          <w:rFonts w:ascii="Times New Roman" w:hAnsi="Times New Roman" w:cs="Times New Roman"/>
          <w:sz w:val="24"/>
          <w:szCs w:val="24"/>
        </w:rPr>
        <w:t>Composite</w:t>
      </w:r>
      <w:r>
        <w:rPr>
          <w:rFonts w:ascii="Times New Roman" w:hAnsi="Times New Roman" w:cs="Times New Roman"/>
          <w:sz w:val="24"/>
          <w:szCs w:val="24"/>
        </w:rPr>
        <w:t xml:space="preserve"> Pattern</w:t>
      </w:r>
    </w:p>
    <w:p w14:paraId="50321ACA" w14:textId="77777777" w:rsidR="00201C46" w:rsidRDefault="001649E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B0E565" wp14:editId="2DF5EF57">
            <wp:extent cx="5943600" cy="3303270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FC74B" w14:textId="77777777" w:rsidR="00201C46" w:rsidRDefault="00201C46">
      <w:pPr>
        <w:rPr>
          <w:rFonts w:ascii="Times New Roman" w:hAnsi="Times New Roman" w:cs="Times New Roman"/>
          <w:sz w:val="24"/>
          <w:szCs w:val="24"/>
        </w:rPr>
      </w:pPr>
    </w:p>
    <w:p w14:paraId="5EF36E38" w14:textId="2D3A9FC3" w:rsidR="00E10174" w:rsidRDefault="00E101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 3: </w:t>
      </w:r>
      <w:r w:rsidR="001649EE">
        <w:rPr>
          <w:rFonts w:ascii="Times New Roman" w:hAnsi="Times New Roman" w:cs="Times New Roman"/>
          <w:sz w:val="24"/>
          <w:szCs w:val="24"/>
        </w:rPr>
        <w:t>Structural</w:t>
      </w:r>
      <w:r>
        <w:rPr>
          <w:rFonts w:ascii="Times New Roman" w:hAnsi="Times New Roman" w:cs="Times New Roman"/>
          <w:sz w:val="24"/>
          <w:szCs w:val="24"/>
        </w:rPr>
        <w:t xml:space="preserve"> Pattern: </w:t>
      </w:r>
      <w:r w:rsidR="001649EE">
        <w:rPr>
          <w:rFonts w:ascii="Times New Roman" w:hAnsi="Times New Roman" w:cs="Times New Roman"/>
          <w:sz w:val="24"/>
          <w:szCs w:val="24"/>
        </w:rPr>
        <w:t>Adapter Pattern</w:t>
      </w:r>
    </w:p>
    <w:p w14:paraId="35E0659F" w14:textId="7E111428" w:rsidR="00A3728B" w:rsidRDefault="00201C4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8F4EBD2" wp14:editId="7EF8A966">
            <wp:extent cx="5943600" cy="2296160"/>
            <wp:effectExtent l="0" t="0" r="0" b="889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FFA40" w14:textId="76F21DE7" w:rsidR="00A3728B" w:rsidRDefault="00A3728B">
      <w:pPr>
        <w:rPr>
          <w:rFonts w:ascii="Times New Roman" w:hAnsi="Times New Roman" w:cs="Times New Roman"/>
          <w:sz w:val="24"/>
          <w:szCs w:val="24"/>
        </w:rPr>
      </w:pPr>
    </w:p>
    <w:p w14:paraId="26307BE1" w14:textId="3BBEB287" w:rsidR="00A3728B" w:rsidRDefault="00A3728B">
      <w:pPr>
        <w:rPr>
          <w:rFonts w:ascii="Times New Roman" w:hAnsi="Times New Roman" w:cs="Times New Roman"/>
          <w:sz w:val="24"/>
          <w:szCs w:val="24"/>
        </w:rPr>
      </w:pPr>
    </w:p>
    <w:p w14:paraId="6C45EF8B" w14:textId="14ECDCE4" w:rsidR="00A3728B" w:rsidRPr="00542A47" w:rsidRDefault="00A3728B">
      <w:pPr>
        <w:rPr>
          <w:rFonts w:ascii="Times New Roman" w:hAnsi="Times New Roman" w:cs="Times New Roman"/>
          <w:sz w:val="24"/>
          <w:szCs w:val="24"/>
        </w:rPr>
      </w:pPr>
    </w:p>
    <w:sectPr w:rsidR="00A3728B" w:rsidRPr="00542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4C295" w14:textId="77777777" w:rsidR="00825BD1" w:rsidRDefault="00825BD1" w:rsidP="00477B73">
      <w:pPr>
        <w:spacing w:after="0" w:line="240" w:lineRule="auto"/>
      </w:pPr>
      <w:r>
        <w:separator/>
      </w:r>
    </w:p>
  </w:endnote>
  <w:endnote w:type="continuationSeparator" w:id="0">
    <w:p w14:paraId="6E780C61" w14:textId="77777777" w:rsidR="00825BD1" w:rsidRDefault="00825BD1" w:rsidP="00477B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BB572" w14:textId="77777777" w:rsidR="00825BD1" w:rsidRDefault="00825BD1" w:rsidP="00477B73">
      <w:pPr>
        <w:spacing w:after="0" w:line="240" w:lineRule="auto"/>
      </w:pPr>
      <w:r>
        <w:separator/>
      </w:r>
    </w:p>
  </w:footnote>
  <w:footnote w:type="continuationSeparator" w:id="0">
    <w:p w14:paraId="2FD99F5C" w14:textId="77777777" w:rsidR="00825BD1" w:rsidRDefault="00825BD1" w:rsidP="00477B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N7K0MDUxM7MwMbJQ0lEKTi0uzszPAykwrgUAdYb+RSwAAAA="/>
  </w:docVars>
  <w:rsids>
    <w:rsidRoot w:val="00123EFD"/>
    <w:rsid w:val="00123EFD"/>
    <w:rsid w:val="001649EE"/>
    <w:rsid w:val="00201C46"/>
    <w:rsid w:val="00234555"/>
    <w:rsid w:val="00241239"/>
    <w:rsid w:val="003C16FF"/>
    <w:rsid w:val="004476B4"/>
    <w:rsid w:val="00477B73"/>
    <w:rsid w:val="00507975"/>
    <w:rsid w:val="00542A47"/>
    <w:rsid w:val="0079711A"/>
    <w:rsid w:val="00825BD1"/>
    <w:rsid w:val="008B1277"/>
    <w:rsid w:val="009421B3"/>
    <w:rsid w:val="00954076"/>
    <w:rsid w:val="00A3728B"/>
    <w:rsid w:val="00DE3760"/>
    <w:rsid w:val="00E10174"/>
    <w:rsid w:val="00E45CC3"/>
    <w:rsid w:val="00ED1CBD"/>
    <w:rsid w:val="00F76583"/>
    <w:rsid w:val="00FB696A"/>
    <w:rsid w:val="00FD4BAD"/>
    <w:rsid w:val="00FE3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4D08A"/>
  <w15:chartTrackingRefBased/>
  <w15:docId w15:val="{B79219D4-587B-4051-9811-2A8485983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7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B73"/>
  </w:style>
  <w:style w:type="paragraph" w:styleId="Footer">
    <w:name w:val="footer"/>
    <w:basedOn w:val="Normal"/>
    <w:link w:val="FooterChar"/>
    <w:uiPriority w:val="99"/>
    <w:unhideWhenUsed/>
    <w:rsid w:val="00477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B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Oyebade</dc:creator>
  <cp:keywords/>
  <dc:description/>
  <cp:lastModifiedBy>Elizabeth Oyebade</cp:lastModifiedBy>
  <cp:revision>2</cp:revision>
  <dcterms:created xsi:type="dcterms:W3CDTF">2022-08-01T00:48:00Z</dcterms:created>
  <dcterms:modified xsi:type="dcterms:W3CDTF">2022-08-01T00:48:00Z</dcterms:modified>
</cp:coreProperties>
</file>